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8A44" w14:textId="4EF83888" w:rsidR="004C2701" w:rsidRDefault="004C2701" w:rsidP="00E867A6">
      <w:pPr>
        <w:pStyle w:val="Title"/>
        <w:rPr>
          <w:b w:val="0"/>
          <w:rtl/>
        </w:rPr>
      </w:pPr>
      <w:r>
        <w:rPr>
          <w:noProof/>
        </w:rPr>
        <w:drawing>
          <wp:inline distT="0" distB="0" distL="0" distR="0" wp14:anchorId="239D8D7A" wp14:editId="6E495384">
            <wp:extent cx="948888" cy="1104406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985" cy="112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D7F57" w14:textId="09CAF9DC" w:rsidR="004C2701" w:rsidRPr="004C2701" w:rsidRDefault="004C2701" w:rsidP="004C2701">
      <w:pPr>
        <w:jc w:val="center"/>
        <w:rPr>
          <w:b/>
          <w:bCs/>
          <w:sz w:val="14"/>
          <w:szCs w:val="18"/>
          <w:rtl/>
        </w:rPr>
      </w:pPr>
      <w:r w:rsidRPr="004C2701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0BBA59EE" w14:textId="2700C33F" w:rsidR="004C2701" w:rsidRPr="004C2701" w:rsidRDefault="004C2701" w:rsidP="004C2701">
      <w:pPr>
        <w:jc w:val="center"/>
        <w:rPr>
          <w:b/>
          <w:bCs/>
          <w:rtl/>
        </w:rPr>
      </w:pPr>
      <w:r w:rsidRPr="004C2701">
        <w:rPr>
          <w:rFonts w:hint="cs"/>
          <w:b/>
          <w:bCs/>
          <w:rtl/>
        </w:rPr>
        <w:t xml:space="preserve">پیشنهاد پروژه </w:t>
      </w:r>
      <w:r w:rsidR="00571BAE">
        <w:rPr>
          <w:rFonts w:hint="cs"/>
          <w:b/>
          <w:bCs/>
          <w:rtl/>
        </w:rPr>
        <w:t xml:space="preserve">دوره </w:t>
      </w:r>
      <w:r w:rsidRPr="004C2701">
        <w:rPr>
          <w:rFonts w:hint="cs"/>
          <w:b/>
          <w:bCs/>
          <w:rtl/>
        </w:rPr>
        <w:t>کارشناسی</w:t>
      </w:r>
    </w:p>
    <w:p w14:paraId="639214DE" w14:textId="77777777" w:rsidR="004C2701" w:rsidRPr="004C2701" w:rsidRDefault="004C2701" w:rsidP="004C2701">
      <w:pPr>
        <w:rPr>
          <w:rtl/>
        </w:rPr>
      </w:pPr>
    </w:p>
    <w:p w14:paraId="582CCF10" w14:textId="2AB30992" w:rsidR="00E867A6" w:rsidRPr="00924CB8" w:rsidRDefault="00781948" w:rsidP="00E867A6">
      <w:pPr>
        <w:pStyle w:val="Title"/>
        <w:rPr>
          <w:b w:val="0"/>
          <w:rtl/>
        </w:rPr>
      </w:pPr>
      <w:r w:rsidRPr="00781948">
        <w:rPr>
          <w:rFonts w:hint="cs"/>
          <w:b w:val="0"/>
          <w:rtl/>
        </w:rPr>
        <w:t>طراحی</w:t>
      </w:r>
      <w:r w:rsidRPr="00781948">
        <w:rPr>
          <w:b w:val="0"/>
          <w:rtl/>
        </w:rPr>
        <w:t xml:space="preserve"> و کدنو</w:t>
      </w:r>
      <w:r w:rsidRPr="00781948">
        <w:rPr>
          <w:rFonts w:hint="cs"/>
          <w:b w:val="0"/>
          <w:rtl/>
        </w:rPr>
        <w:t>ی</w:t>
      </w:r>
      <w:r w:rsidRPr="00781948">
        <w:rPr>
          <w:rFonts w:hint="eastAsia"/>
          <w:b w:val="0"/>
          <w:rtl/>
        </w:rPr>
        <w:t>س</w:t>
      </w:r>
      <w:r w:rsidRPr="00781948">
        <w:rPr>
          <w:rFonts w:hint="cs"/>
          <w:b w:val="0"/>
          <w:rtl/>
        </w:rPr>
        <w:t>ی</w:t>
      </w:r>
      <w:r w:rsidRPr="00781948">
        <w:rPr>
          <w:b w:val="0"/>
          <w:rtl/>
        </w:rPr>
        <w:t xml:space="preserve"> </w:t>
      </w:r>
      <w:r w:rsidRPr="00781948">
        <w:rPr>
          <w:rFonts w:hint="cs"/>
          <w:b w:val="0"/>
          <w:rtl/>
        </w:rPr>
        <w:t>ی</w:t>
      </w:r>
      <w:r w:rsidRPr="00781948">
        <w:rPr>
          <w:rFonts w:hint="eastAsia"/>
          <w:b w:val="0"/>
          <w:rtl/>
        </w:rPr>
        <w:t>ک</w:t>
      </w:r>
      <w:r w:rsidRPr="00781948">
        <w:rPr>
          <w:b w:val="0"/>
          <w:rtl/>
        </w:rPr>
        <w:t xml:space="preserve"> ابزار خودکار تست حملات امن</w:t>
      </w:r>
      <w:r w:rsidRPr="00781948">
        <w:rPr>
          <w:rFonts w:hint="cs"/>
          <w:b w:val="0"/>
          <w:rtl/>
        </w:rPr>
        <w:t>ی</w:t>
      </w:r>
      <w:r w:rsidRPr="00781948">
        <w:rPr>
          <w:rFonts w:hint="eastAsia"/>
          <w:b w:val="0"/>
          <w:rtl/>
        </w:rPr>
        <w:t>ت</w:t>
      </w:r>
      <w:r w:rsidRPr="00781948">
        <w:rPr>
          <w:rFonts w:hint="cs"/>
          <w:b w:val="0"/>
          <w:rtl/>
        </w:rPr>
        <w:t>ی</w:t>
      </w:r>
    </w:p>
    <w:p w14:paraId="653D8A69" w14:textId="1A721056" w:rsidR="005725A5" w:rsidRDefault="00E867A6" w:rsidP="00571BAE">
      <w:pPr>
        <w:spacing w:before="120"/>
        <w:jc w:val="center"/>
        <w:rPr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>دانشجو</w:t>
      </w:r>
    </w:p>
    <w:p w14:paraId="24B8B32B" w14:textId="160768C5" w:rsidR="00924CB8" w:rsidRPr="004C2701" w:rsidRDefault="00726F75" w:rsidP="005725A5">
      <w:pPr>
        <w:jc w:val="center"/>
        <w:rPr>
          <w:szCs w:val="24"/>
          <w:rtl/>
        </w:rPr>
      </w:pPr>
      <w:r w:rsidRPr="00726F75">
        <w:rPr>
          <w:szCs w:val="24"/>
          <w:rtl/>
        </w:rPr>
        <w:t>مهد</w:t>
      </w:r>
      <w:r w:rsidRPr="00726F75">
        <w:rPr>
          <w:rFonts w:hint="cs"/>
          <w:szCs w:val="24"/>
          <w:rtl/>
        </w:rPr>
        <w:t>ی</w:t>
      </w:r>
      <w:r w:rsidRPr="00726F75">
        <w:rPr>
          <w:szCs w:val="24"/>
          <w:rtl/>
        </w:rPr>
        <w:t xml:space="preserve"> رح</w:t>
      </w:r>
      <w:r w:rsidRPr="00726F75">
        <w:rPr>
          <w:rFonts w:hint="cs"/>
          <w:szCs w:val="24"/>
          <w:rtl/>
        </w:rPr>
        <w:t>ی</w:t>
      </w:r>
      <w:r w:rsidRPr="00726F75">
        <w:rPr>
          <w:rFonts w:hint="eastAsia"/>
          <w:szCs w:val="24"/>
          <w:rtl/>
        </w:rPr>
        <w:t>م</w:t>
      </w:r>
      <w:r w:rsidRPr="00726F75">
        <w:rPr>
          <w:rFonts w:hint="cs"/>
          <w:szCs w:val="24"/>
          <w:rtl/>
        </w:rPr>
        <w:t>ی</w:t>
      </w:r>
      <w:r w:rsidRPr="00726F75">
        <w:rPr>
          <w:szCs w:val="24"/>
          <w:rtl/>
        </w:rPr>
        <w:t xml:space="preserve"> بلداج</w:t>
      </w:r>
      <w:r w:rsidRPr="00726F75">
        <w:rPr>
          <w:rFonts w:hint="cs"/>
          <w:szCs w:val="24"/>
          <w:rtl/>
        </w:rPr>
        <w:t xml:space="preserve">ی </w:t>
      </w:r>
      <w:r w:rsidR="00E867A6" w:rsidRPr="004C2701">
        <w:rPr>
          <w:rFonts w:hint="cs"/>
          <w:szCs w:val="24"/>
          <w:rtl/>
        </w:rPr>
        <w:t>(</w:t>
      </w:r>
      <w:r w:rsidRPr="00726F75">
        <w:rPr>
          <w:szCs w:val="24"/>
          <w:rtl/>
        </w:rPr>
        <w:t>96213017</w:t>
      </w:r>
      <w:r w:rsidR="00E867A6" w:rsidRPr="004C2701">
        <w:rPr>
          <w:rFonts w:hint="cs"/>
          <w:szCs w:val="24"/>
          <w:rtl/>
        </w:rPr>
        <w:t>)</w:t>
      </w:r>
    </w:p>
    <w:p w14:paraId="28A377B1" w14:textId="77777777" w:rsidR="005725A5" w:rsidRDefault="00924CB8" w:rsidP="00571BAE">
      <w:pPr>
        <w:pBdr>
          <w:bottom w:val="double" w:sz="6" w:space="1" w:color="auto"/>
        </w:pBdr>
        <w:spacing w:before="120"/>
        <w:jc w:val="center"/>
        <w:rPr>
          <w:b/>
          <w:bCs/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>استاد راهنما</w:t>
      </w:r>
    </w:p>
    <w:p w14:paraId="0DE37B3D" w14:textId="5E2F9E71" w:rsidR="00BA2D55" w:rsidRDefault="005740A4" w:rsidP="005725A5">
      <w:pPr>
        <w:pBdr>
          <w:bottom w:val="double" w:sz="6" w:space="1" w:color="auto"/>
        </w:pBdr>
        <w:jc w:val="center"/>
        <w:rPr>
          <w:szCs w:val="24"/>
          <w:rtl/>
        </w:rPr>
      </w:pPr>
      <w:r w:rsidRPr="004C2701">
        <w:rPr>
          <w:rFonts w:hint="cs"/>
          <w:szCs w:val="24"/>
          <w:rtl/>
        </w:rPr>
        <w:t xml:space="preserve">دکتر </w:t>
      </w:r>
      <w:r w:rsidR="00726F75">
        <w:rPr>
          <w:rFonts w:hint="cs"/>
          <w:szCs w:val="24"/>
          <w:rtl/>
        </w:rPr>
        <w:t>رسول اسماعیلی فرد</w:t>
      </w:r>
    </w:p>
    <w:p w14:paraId="6111F431" w14:textId="27372987" w:rsidR="006E7F3F" w:rsidRDefault="006E7F3F" w:rsidP="006E7F3F">
      <w:pPr>
        <w:pBdr>
          <w:bottom w:val="double" w:sz="6" w:space="1" w:color="auto"/>
        </w:pBdr>
        <w:spacing w:before="120"/>
        <w:jc w:val="center"/>
        <w:rPr>
          <w:rFonts w:hint="cs"/>
          <w:b/>
          <w:bCs/>
          <w:szCs w:val="24"/>
          <w:rtl/>
        </w:rPr>
      </w:pPr>
      <w:r w:rsidRPr="004C2701">
        <w:rPr>
          <w:rFonts w:hint="cs"/>
          <w:b/>
          <w:bCs/>
          <w:szCs w:val="24"/>
          <w:rtl/>
        </w:rPr>
        <w:t xml:space="preserve">استاد </w:t>
      </w:r>
      <w:r w:rsidR="00CC28D0">
        <w:rPr>
          <w:rFonts w:hint="cs"/>
          <w:b/>
          <w:bCs/>
          <w:szCs w:val="24"/>
          <w:rtl/>
        </w:rPr>
        <w:t>ناظر</w:t>
      </w:r>
    </w:p>
    <w:p w14:paraId="2D7AF4E6" w14:textId="441F2F26" w:rsidR="006E7F3F" w:rsidRPr="004C2701" w:rsidRDefault="006E7F3F" w:rsidP="006E7F3F">
      <w:pPr>
        <w:pBdr>
          <w:bottom w:val="double" w:sz="6" w:space="1" w:color="auto"/>
        </w:pBdr>
        <w:jc w:val="center"/>
        <w:rPr>
          <w:b/>
          <w:bCs/>
          <w:szCs w:val="24"/>
          <w:rtl/>
        </w:rPr>
      </w:pPr>
      <w:r w:rsidRPr="004C2701">
        <w:rPr>
          <w:rFonts w:hint="cs"/>
          <w:szCs w:val="24"/>
          <w:rtl/>
        </w:rPr>
        <w:t xml:space="preserve">دکتر </w:t>
      </w:r>
      <w:r>
        <w:rPr>
          <w:rFonts w:hint="cs"/>
          <w:szCs w:val="24"/>
          <w:rtl/>
        </w:rPr>
        <w:t>رضا جاویدان</w:t>
      </w:r>
    </w:p>
    <w:p w14:paraId="1CE53A5F" w14:textId="77777777" w:rsidR="004C2701" w:rsidRDefault="004C2701" w:rsidP="00924CB8">
      <w:pPr>
        <w:pBdr>
          <w:bottom w:val="double" w:sz="6" w:space="1" w:color="auto"/>
        </w:pBdr>
        <w:rPr>
          <w:b/>
          <w:bCs/>
          <w:szCs w:val="22"/>
          <w:rtl/>
        </w:rPr>
      </w:pPr>
    </w:p>
    <w:p w14:paraId="28DD7E22" w14:textId="31BDF8C0" w:rsidR="00924CB8" w:rsidRPr="00924CB8" w:rsidRDefault="00924CB8" w:rsidP="00924CB8">
      <w:pPr>
        <w:rPr>
          <w:b/>
          <w:bCs/>
          <w:rtl/>
        </w:rPr>
      </w:pPr>
      <w:r w:rsidRPr="00924CB8">
        <w:rPr>
          <w:rFonts w:hint="cs"/>
          <w:b/>
          <w:bCs/>
          <w:rtl/>
        </w:rPr>
        <w:t>ایده پروژه خود را با ترسیم یک شکل نشان دهید</w:t>
      </w:r>
    </w:p>
    <w:p w14:paraId="5A287956" w14:textId="5208DCEF" w:rsidR="00924CB8" w:rsidRDefault="00726F75" w:rsidP="00726F75">
      <w:pPr>
        <w:jc w:val="center"/>
        <w:rPr>
          <w:rtl/>
        </w:rPr>
      </w:pPr>
      <w:r>
        <w:rPr>
          <w:noProof/>
          <w:lang w:bidi="ar-SA"/>
        </w:rPr>
        <w:drawing>
          <wp:inline distT="0" distB="0" distL="0" distR="0" wp14:anchorId="39109FA8" wp14:editId="419D3DA6">
            <wp:extent cx="4398569" cy="2780164"/>
            <wp:effectExtent l="0" t="0" r="2540" b="1270"/>
            <wp:docPr id="1" name="Picture 1" descr="The proposed penetration test architecture (Adapted from [6])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proposed penetration test architecture (Adapted from [6])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203" cy="2786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C70AD" w14:textId="3588A10C" w:rsidR="00924CB8" w:rsidRPr="00924CB8" w:rsidRDefault="00924CB8" w:rsidP="00924CB8">
      <w:pPr>
        <w:rPr>
          <w:b/>
          <w:bCs/>
          <w:rtl/>
        </w:rPr>
      </w:pPr>
      <w:r w:rsidRPr="00924CB8">
        <w:rPr>
          <w:rFonts w:hint="cs"/>
          <w:b/>
          <w:bCs/>
          <w:rtl/>
        </w:rPr>
        <w:t>موضوع پروژه را توضیح دهید</w:t>
      </w:r>
    </w:p>
    <w:p w14:paraId="784F35D1" w14:textId="6FE9105A" w:rsidR="00822D5D" w:rsidRDefault="00726F75" w:rsidP="00726F75">
      <w:pPr>
        <w:rPr>
          <w:rtl/>
        </w:rPr>
      </w:pPr>
      <w:r>
        <w:rPr>
          <w:rFonts w:hint="cs"/>
          <w:rtl/>
        </w:rPr>
        <w:t xml:space="preserve">در این پروژه یک ابزار تعاملی تست نفوذ به جهت </w:t>
      </w:r>
      <w:r w:rsidRPr="00726F75">
        <w:rPr>
          <w:rtl/>
        </w:rPr>
        <w:t>شناسا</w:t>
      </w:r>
      <w:r w:rsidRPr="00726F75">
        <w:rPr>
          <w:rFonts w:hint="cs"/>
          <w:rtl/>
        </w:rPr>
        <w:t>یی</w:t>
      </w:r>
      <w:r w:rsidRPr="00726F75">
        <w:rPr>
          <w:rtl/>
        </w:rPr>
        <w:t xml:space="preserve"> خودکار مشکلات امن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ت</w:t>
      </w:r>
      <w:r w:rsidRPr="00726F75">
        <w:rPr>
          <w:rFonts w:hint="cs"/>
          <w:rtl/>
        </w:rPr>
        <w:t>ی</w:t>
      </w:r>
      <w:r w:rsidRPr="00726F75">
        <w:rPr>
          <w:rtl/>
        </w:rPr>
        <w:t xml:space="preserve"> موجود در 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ک</w:t>
      </w:r>
      <w:r w:rsidRPr="00726F75">
        <w:rPr>
          <w:rtl/>
        </w:rPr>
        <w:t xml:space="preserve"> وبسا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ت</w:t>
      </w:r>
      <w:r w:rsidRPr="00726F75">
        <w:rPr>
          <w:rtl/>
        </w:rPr>
        <w:t xml:space="preserve"> </w:t>
      </w:r>
      <w:r>
        <w:rPr>
          <w:rFonts w:hint="cs"/>
          <w:rtl/>
        </w:rPr>
        <w:t>پیاده سازی خواهد شد</w:t>
      </w:r>
      <w:r w:rsidRPr="00726F75">
        <w:rPr>
          <w:rtl/>
        </w:rPr>
        <w:t>. هدف نها</w:t>
      </w:r>
      <w:r w:rsidRPr="00726F75">
        <w:rPr>
          <w:rFonts w:hint="cs"/>
          <w:rtl/>
        </w:rPr>
        <w:t>یی</w:t>
      </w:r>
      <w:r w:rsidRPr="00726F75">
        <w:rPr>
          <w:rtl/>
        </w:rPr>
        <w:t xml:space="preserve"> ا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ن</w:t>
      </w:r>
      <w:r w:rsidRPr="00726F75">
        <w:rPr>
          <w:rtl/>
        </w:rPr>
        <w:t xml:space="preserve"> </w:t>
      </w:r>
      <w:r>
        <w:rPr>
          <w:rFonts w:hint="cs"/>
          <w:rtl/>
        </w:rPr>
        <w:t>ابزار</w:t>
      </w:r>
      <w:r w:rsidRPr="00726F75">
        <w:rPr>
          <w:rFonts w:hint="eastAsia"/>
          <w:rtl/>
        </w:rPr>
        <w:t>،</w:t>
      </w:r>
      <w:r w:rsidRPr="00726F75">
        <w:rPr>
          <w:rtl/>
        </w:rPr>
        <w:t xml:space="preserve"> شناسا</w:t>
      </w:r>
      <w:r w:rsidRPr="00726F75">
        <w:rPr>
          <w:rFonts w:hint="cs"/>
          <w:rtl/>
        </w:rPr>
        <w:t>یی</w:t>
      </w:r>
      <w:r w:rsidRPr="00726F75">
        <w:rPr>
          <w:rtl/>
        </w:rPr>
        <w:t xml:space="preserve"> مشکلات امن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ت</w:t>
      </w:r>
      <w:r w:rsidRPr="00726F75">
        <w:rPr>
          <w:rFonts w:hint="cs"/>
          <w:rtl/>
        </w:rPr>
        <w:t>ی</w:t>
      </w:r>
      <w:r w:rsidRPr="00726F75">
        <w:rPr>
          <w:rtl/>
        </w:rPr>
        <w:t xml:space="preserve"> </w:t>
      </w:r>
      <w:r>
        <w:rPr>
          <w:rFonts w:hint="cs"/>
          <w:rtl/>
        </w:rPr>
        <w:t xml:space="preserve">و آسیب پذیری های </w:t>
      </w:r>
      <w:r w:rsidRPr="00726F75">
        <w:rPr>
          <w:rtl/>
        </w:rPr>
        <w:t xml:space="preserve">موجود در 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ک</w:t>
      </w:r>
      <w:r w:rsidRPr="00726F75">
        <w:rPr>
          <w:rtl/>
        </w:rPr>
        <w:t xml:space="preserve"> </w:t>
      </w:r>
      <w:r w:rsidRPr="00726F75">
        <w:rPr>
          <w:rtl/>
        </w:rPr>
        <w:lastRenderedPageBreak/>
        <w:t>وب</w:t>
      </w:r>
      <w:r>
        <w:rPr>
          <w:rFonts w:hint="cs"/>
          <w:rtl/>
        </w:rPr>
        <w:t xml:space="preserve"> </w:t>
      </w:r>
      <w:r w:rsidRPr="00726F75">
        <w:rPr>
          <w:rtl/>
        </w:rPr>
        <w:t>سا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ت</w:t>
      </w:r>
      <w:r w:rsidRPr="00726F75">
        <w:rPr>
          <w:rtl/>
        </w:rPr>
        <w:t xml:space="preserve"> است. </w:t>
      </w:r>
      <w:r>
        <w:rPr>
          <w:rFonts w:hint="cs"/>
          <w:rtl/>
        </w:rPr>
        <w:t xml:space="preserve">این ابزار </w:t>
      </w:r>
      <w:r w:rsidRPr="00726F75">
        <w:rPr>
          <w:rtl/>
        </w:rPr>
        <w:t>با کمتر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ن</w:t>
      </w:r>
      <w:r w:rsidRPr="00726F75">
        <w:rPr>
          <w:rtl/>
        </w:rPr>
        <w:t xml:space="preserve"> مقدار دخالت </w:t>
      </w:r>
      <w:r>
        <w:rPr>
          <w:rFonts w:hint="cs"/>
          <w:rtl/>
        </w:rPr>
        <w:t xml:space="preserve">توسط کاربر </w:t>
      </w:r>
      <w:r w:rsidRPr="00726F75">
        <w:rPr>
          <w:rtl/>
        </w:rPr>
        <w:t xml:space="preserve">مشکلات </w:t>
      </w:r>
      <w:r>
        <w:rPr>
          <w:rFonts w:hint="cs"/>
          <w:rtl/>
        </w:rPr>
        <w:t xml:space="preserve">امنیتی </w:t>
      </w:r>
      <w:r w:rsidRPr="00726F75">
        <w:rPr>
          <w:rtl/>
        </w:rPr>
        <w:t>را</w:t>
      </w:r>
      <w:r w:rsidRPr="00726F75">
        <w:rPr>
          <w:rFonts w:hint="cs"/>
          <w:rtl/>
        </w:rPr>
        <w:t>ی</w:t>
      </w:r>
      <w:r w:rsidRPr="00726F75">
        <w:rPr>
          <w:rFonts w:hint="eastAsia"/>
          <w:rtl/>
        </w:rPr>
        <w:t>ج</w:t>
      </w:r>
      <w:r w:rsidRPr="00726F75">
        <w:rPr>
          <w:rtl/>
        </w:rPr>
        <w:t xml:space="preserve"> </w:t>
      </w:r>
      <w:r>
        <w:rPr>
          <w:rFonts w:hint="cs"/>
          <w:rtl/>
        </w:rPr>
        <w:t xml:space="preserve">در وب سایت ها </w:t>
      </w:r>
      <w:r w:rsidRPr="00726F75">
        <w:rPr>
          <w:rtl/>
        </w:rPr>
        <w:t xml:space="preserve">مانند </w:t>
      </w:r>
      <w:r>
        <w:t>SQL I</w:t>
      </w:r>
      <w:r w:rsidRPr="00726F75">
        <w:t>njection</w:t>
      </w:r>
      <w:r w:rsidRPr="00726F75">
        <w:rPr>
          <w:rtl/>
        </w:rPr>
        <w:t xml:space="preserve"> </w:t>
      </w:r>
      <w:r w:rsidR="008921CD">
        <w:rPr>
          <w:rFonts w:hint="cs"/>
          <w:rtl/>
        </w:rPr>
        <w:t>را مورد تست قرار می دهد</w:t>
      </w:r>
      <w:r w:rsidRPr="00726F75">
        <w:rPr>
          <w:rtl/>
        </w:rPr>
        <w:t>.</w:t>
      </w:r>
      <w:r>
        <w:rPr>
          <w:rFonts w:hint="cs"/>
          <w:rtl/>
        </w:rPr>
        <w:t xml:space="preserve"> </w:t>
      </w:r>
      <w:r w:rsidR="008921CD">
        <w:rPr>
          <w:rFonts w:hint="cs"/>
          <w:rtl/>
        </w:rPr>
        <w:t xml:space="preserve">این کار با </w:t>
      </w:r>
      <w:r w:rsidRPr="00726F75">
        <w:rPr>
          <w:rtl/>
        </w:rPr>
        <w:t xml:space="preserve">انتخاب </w:t>
      </w:r>
      <w:r>
        <w:rPr>
          <w:rFonts w:hint="cs"/>
          <w:rtl/>
        </w:rPr>
        <w:t xml:space="preserve">حملات مختلف </w:t>
      </w:r>
      <w:r w:rsidR="008921CD">
        <w:rPr>
          <w:rFonts w:hint="cs"/>
          <w:rtl/>
        </w:rPr>
        <w:t>در واسط کاربری این ابزار انجام می گیرد</w:t>
      </w:r>
      <w:r>
        <w:rPr>
          <w:rFonts w:hint="cs"/>
          <w:rtl/>
        </w:rPr>
        <w:t xml:space="preserve">. در پاسخ این ابزار مشکلات امنیتی موجود در وب سایت را به کاربر گزارش می کند. </w:t>
      </w:r>
      <w:r w:rsidR="000C2BDE">
        <w:rPr>
          <w:rFonts w:hint="cs"/>
          <w:rtl/>
        </w:rPr>
        <w:t xml:space="preserve">علاوه بر این، </w:t>
      </w:r>
      <w:r>
        <w:rPr>
          <w:rFonts w:hint="cs"/>
          <w:rtl/>
        </w:rPr>
        <w:t xml:space="preserve">با در نظر گرفتن کتابخانه های غنی تر نظیر </w:t>
      </w:r>
      <w:r w:rsidR="005D4C25" w:rsidRPr="005D4C25">
        <w:t>Burp Suite</w:t>
      </w:r>
      <w:r w:rsidR="005D4C25" w:rsidRPr="005D4C25">
        <w:rPr>
          <w:rFonts w:hint="cs"/>
          <w:szCs w:val="24"/>
          <w:rtl/>
        </w:rPr>
        <w:t xml:space="preserve"> </w:t>
      </w:r>
      <w:r>
        <w:rPr>
          <w:rFonts w:hint="cs"/>
          <w:rtl/>
        </w:rPr>
        <w:t xml:space="preserve">حملات پیچیده تری را نیز پیاده سازی </w:t>
      </w:r>
      <w:r w:rsidR="000C2BDE">
        <w:rPr>
          <w:rFonts w:hint="cs"/>
          <w:rtl/>
        </w:rPr>
        <w:t>خواهد شد</w:t>
      </w:r>
      <w:r w:rsidRPr="00726F75">
        <w:rPr>
          <w:rtl/>
        </w:rPr>
        <w:t>.</w:t>
      </w:r>
    </w:p>
    <w:p w14:paraId="577B58F5" w14:textId="77777777" w:rsidR="00A0532A" w:rsidRDefault="00A0532A" w:rsidP="00726F75">
      <w:pPr>
        <w:rPr>
          <w:rtl/>
        </w:rPr>
      </w:pPr>
    </w:p>
    <w:p w14:paraId="7E99590D" w14:textId="12D4E62C" w:rsidR="00924CB8" w:rsidRDefault="00924CB8" w:rsidP="00924CB8">
      <w:pPr>
        <w:rPr>
          <w:b/>
          <w:bCs/>
          <w:rtl/>
        </w:rPr>
      </w:pPr>
      <w:r w:rsidRPr="00924CB8">
        <w:rPr>
          <w:rFonts w:hint="cs"/>
          <w:b/>
          <w:bCs/>
          <w:rtl/>
        </w:rPr>
        <w:t>مشخص کنید که در این پروژه چه مطالبی یاد خواهید گرفت</w:t>
      </w:r>
    </w:p>
    <w:p w14:paraId="3C951347" w14:textId="04F5EFF1" w:rsidR="00726F75" w:rsidRPr="00726F75" w:rsidRDefault="005D4C25" w:rsidP="00726F75">
      <w:pPr>
        <w:pStyle w:val="ListParagraph"/>
        <w:numPr>
          <w:ilvl w:val="0"/>
          <w:numId w:val="7"/>
        </w:numPr>
        <w:rPr>
          <w:rtl/>
        </w:rPr>
      </w:pPr>
      <w:r>
        <w:rPr>
          <w:rFonts w:hint="cs"/>
          <w:rtl/>
        </w:rPr>
        <w:t>مطالعه و بررسی آ</w:t>
      </w:r>
      <w:r w:rsidR="00726F75" w:rsidRPr="00726F75">
        <w:rPr>
          <w:rFonts w:hint="cs"/>
          <w:rtl/>
        </w:rPr>
        <w:t>سی</w:t>
      </w:r>
      <w:r w:rsidR="00726F75" w:rsidRPr="00726F75">
        <w:rPr>
          <w:rFonts w:hint="eastAsia"/>
          <w:rtl/>
        </w:rPr>
        <w:t>ب‌پذ</w:t>
      </w:r>
      <w:r w:rsidR="00726F75" w:rsidRPr="00726F75">
        <w:rPr>
          <w:rFonts w:hint="cs"/>
          <w:rtl/>
        </w:rPr>
        <w:t>ی</w:t>
      </w:r>
      <w:r w:rsidR="00726F75" w:rsidRPr="00726F75">
        <w:rPr>
          <w:rFonts w:hint="eastAsia"/>
          <w:rtl/>
        </w:rPr>
        <w:t>ر</w:t>
      </w:r>
      <w:r w:rsidR="00726F75" w:rsidRPr="00726F75">
        <w:rPr>
          <w:rFonts w:hint="cs"/>
          <w:rtl/>
        </w:rPr>
        <w:t>ی‌</w:t>
      </w:r>
      <w:r w:rsidR="00726F75" w:rsidRPr="00726F75">
        <w:rPr>
          <w:rFonts w:hint="eastAsia"/>
          <w:rtl/>
        </w:rPr>
        <w:t>ها</w:t>
      </w:r>
      <w:r w:rsidR="00726F75" w:rsidRPr="00726F75">
        <w:rPr>
          <w:rFonts w:hint="cs"/>
          <w:rtl/>
        </w:rPr>
        <w:t>ی</w:t>
      </w:r>
      <w:r w:rsidR="00726F75" w:rsidRPr="00726F75">
        <w:rPr>
          <w:rtl/>
        </w:rPr>
        <w:t xml:space="preserve"> </w:t>
      </w:r>
      <w:r>
        <w:rPr>
          <w:rFonts w:hint="cs"/>
          <w:rtl/>
        </w:rPr>
        <w:t xml:space="preserve">امنیتی </w:t>
      </w:r>
      <w:r w:rsidR="00726F75" w:rsidRPr="00726F75">
        <w:rPr>
          <w:rtl/>
        </w:rPr>
        <w:t xml:space="preserve">متداول </w:t>
      </w:r>
      <w:r w:rsidR="00726F75" w:rsidRPr="00726F75">
        <w:rPr>
          <w:rFonts w:hint="cs"/>
          <w:rtl/>
        </w:rPr>
        <w:t>ی</w:t>
      </w:r>
      <w:r w:rsidR="00726F75" w:rsidRPr="00726F75">
        <w:rPr>
          <w:rFonts w:hint="eastAsia"/>
          <w:rtl/>
        </w:rPr>
        <w:t>ک</w:t>
      </w:r>
      <w:r w:rsidR="00726F75" w:rsidRPr="00726F75">
        <w:rPr>
          <w:rtl/>
        </w:rPr>
        <w:t xml:space="preserve"> وب</w:t>
      </w:r>
      <w:r>
        <w:rPr>
          <w:rFonts w:hint="cs"/>
          <w:rtl/>
        </w:rPr>
        <w:t xml:space="preserve"> </w:t>
      </w:r>
      <w:r w:rsidR="00726F75" w:rsidRPr="00726F75">
        <w:rPr>
          <w:rtl/>
        </w:rPr>
        <w:t>سا</w:t>
      </w:r>
      <w:r w:rsidR="00726F75" w:rsidRPr="00726F75">
        <w:rPr>
          <w:rFonts w:hint="cs"/>
          <w:rtl/>
        </w:rPr>
        <w:t>ی</w:t>
      </w:r>
      <w:r w:rsidR="00726F75" w:rsidRPr="00726F75">
        <w:rPr>
          <w:rFonts w:hint="eastAsia"/>
          <w:rtl/>
        </w:rPr>
        <w:t>ت</w:t>
      </w:r>
      <w:r w:rsidR="00726F75" w:rsidRPr="00726F75">
        <w:rPr>
          <w:rtl/>
        </w:rPr>
        <w:t>.</w:t>
      </w:r>
    </w:p>
    <w:p w14:paraId="3E114C22" w14:textId="157912EA" w:rsidR="00726F75" w:rsidRPr="00726F75" w:rsidRDefault="005D4C25" w:rsidP="00726F75">
      <w:pPr>
        <w:pStyle w:val="ListParagraph"/>
        <w:numPr>
          <w:ilvl w:val="0"/>
          <w:numId w:val="7"/>
        </w:numPr>
        <w:rPr>
          <w:rtl/>
        </w:rPr>
      </w:pPr>
      <w:r>
        <w:rPr>
          <w:rFonts w:hint="cs"/>
          <w:rtl/>
        </w:rPr>
        <w:t>بررسی روش های نفوظ و اجرای دستورات یا کدهای مخرب</w:t>
      </w:r>
    </w:p>
    <w:p w14:paraId="38A276D0" w14:textId="6B827651" w:rsidR="00726F75" w:rsidRPr="00726F75" w:rsidRDefault="005D4C25" w:rsidP="00726F75">
      <w:pPr>
        <w:pStyle w:val="ListParagraph"/>
        <w:numPr>
          <w:ilvl w:val="0"/>
          <w:numId w:val="7"/>
        </w:numPr>
      </w:pPr>
      <w:r>
        <w:rPr>
          <w:rFonts w:hint="cs"/>
          <w:rtl/>
        </w:rPr>
        <w:t xml:space="preserve">بررسی روش های اجرای حمله </w:t>
      </w:r>
      <w:r>
        <w:t>SQL I</w:t>
      </w:r>
      <w:r w:rsidRPr="00726F75">
        <w:t>njection</w:t>
      </w:r>
    </w:p>
    <w:p w14:paraId="4BB4E7D2" w14:textId="676923EA" w:rsidR="00726F75" w:rsidRPr="00726F75" w:rsidRDefault="00726F75" w:rsidP="00726F75">
      <w:pPr>
        <w:pStyle w:val="ListParagraph"/>
        <w:numPr>
          <w:ilvl w:val="0"/>
          <w:numId w:val="7"/>
        </w:numPr>
        <w:rPr>
          <w:rtl/>
        </w:rPr>
      </w:pPr>
      <w:r w:rsidRPr="00726F75">
        <w:rPr>
          <w:rtl/>
        </w:rPr>
        <w:t>استفاده از</w:t>
      </w:r>
      <w:r w:rsidR="005D4C25">
        <w:rPr>
          <w:rFonts w:hint="cs"/>
          <w:rtl/>
        </w:rPr>
        <w:t xml:space="preserve"> ابزار</w:t>
      </w:r>
      <w:r w:rsidRPr="00726F75">
        <w:rPr>
          <w:rtl/>
        </w:rPr>
        <w:t xml:space="preserve"> </w:t>
      </w:r>
      <w:r w:rsidR="005D4C25" w:rsidRPr="005D4C25">
        <w:t>Burp Suite</w:t>
      </w:r>
    </w:p>
    <w:p w14:paraId="0C8EE0F5" w14:textId="5DFA776D" w:rsidR="007D46BA" w:rsidRDefault="005D4C25" w:rsidP="00726F75">
      <w:pPr>
        <w:pStyle w:val="ListParagraph"/>
        <w:numPr>
          <w:ilvl w:val="0"/>
          <w:numId w:val="7"/>
        </w:numPr>
      </w:pPr>
      <w:r>
        <w:rPr>
          <w:rFonts w:hint="cs"/>
          <w:rtl/>
        </w:rPr>
        <w:t>طراحی و کد نویسی یک ابزار خودکار تست حملات امنیتی</w:t>
      </w:r>
    </w:p>
    <w:p w14:paraId="6CC481BD" w14:textId="015DA378" w:rsidR="00410FAB" w:rsidRDefault="00410FAB" w:rsidP="00410FAB">
      <w:pPr>
        <w:rPr>
          <w:rtl/>
        </w:rPr>
      </w:pPr>
    </w:p>
    <w:p w14:paraId="51844F4F" w14:textId="77777777" w:rsidR="00410FAB" w:rsidRPr="008776C2" w:rsidRDefault="00410FAB" w:rsidP="00410FAB">
      <w:pPr>
        <w:keepNext/>
        <w:rPr>
          <w:b/>
          <w:bCs/>
          <w:sz w:val="22"/>
          <w:szCs w:val="24"/>
          <w:rtl/>
        </w:rPr>
      </w:pPr>
      <w:r w:rsidRPr="008776C2">
        <w:rPr>
          <w:rFonts w:hint="cs"/>
          <w:b/>
          <w:bCs/>
          <w:sz w:val="22"/>
          <w:szCs w:val="24"/>
          <w:rtl/>
        </w:rPr>
        <w:t xml:space="preserve">راهنمای </w:t>
      </w:r>
      <w:r>
        <w:rPr>
          <w:rFonts w:hint="cs"/>
          <w:b/>
          <w:bCs/>
          <w:sz w:val="22"/>
          <w:szCs w:val="24"/>
          <w:rtl/>
        </w:rPr>
        <w:t>ارائه پیشنهاد</w:t>
      </w:r>
      <w:r w:rsidRPr="008776C2">
        <w:rPr>
          <w:rFonts w:hint="cs"/>
          <w:b/>
          <w:bCs/>
          <w:sz w:val="22"/>
          <w:szCs w:val="24"/>
          <w:rtl/>
        </w:rPr>
        <w:t>:</w:t>
      </w:r>
    </w:p>
    <w:p w14:paraId="5BE3751B" w14:textId="1F50D75C" w:rsidR="00410FAB" w:rsidRPr="008776C2" w:rsidRDefault="00410FAB" w:rsidP="00410FAB">
      <w:pPr>
        <w:pStyle w:val="ListParagraph"/>
        <w:keepNext/>
        <w:numPr>
          <w:ilvl w:val="0"/>
          <w:numId w:val="8"/>
        </w:numPr>
        <w:spacing w:after="120"/>
        <w:rPr>
          <w:sz w:val="22"/>
          <w:szCs w:val="24"/>
        </w:rPr>
      </w:pPr>
      <w:r w:rsidRPr="008776C2">
        <w:rPr>
          <w:rFonts w:hint="cs"/>
          <w:sz w:val="22"/>
          <w:szCs w:val="24"/>
          <w:rtl/>
        </w:rPr>
        <w:t>در بخش ترسیم ایده از یک شکل انتزاعی نظیر فلوچارت برای نمایش معماری و نکات مهم سمینار نظیر الگوریتم ها، روش ها و ... استفاده کنید.</w:t>
      </w:r>
      <w:r w:rsidR="00D64957">
        <w:rPr>
          <w:rFonts w:hint="cs"/>
          <w:sz w:val="22"/>
          <w:szCs w:val="24"/>
          <w:rtl/>
        </w:rPr>
        <w:t xml:space="preserve"> فراموش نکنید که یک تصویر معادل هزاران کلمه است.</w:t>
      </w:r>
    </w:p>
    <w:p w14:paraId="524CC84F" w14:textId="77777777" w:rsidR="00410FAB" w:rsidRPr="008776C2" w:rsidRDefault="00410FAB" w:rsidP="00410FAB">
      <w:pPr>
        <w:pStyle w:val="ListParagraph"/>
        <w:keepNext/>
        <w:numPr>
          <w:ilvl w:val="0"/>
          <w:numId w:val="8"/>
        </w:numPr>
        <w:spacing w:after="120"/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>مهلت</w:t>
      </w:r>
      <w:r w:rsidRPr="00B82578">
        <w:rPr>
          <w:sz w:val="22"/>
          <w:szCs w:val="24"/>
          <w:rtl/>
        </w:rPr>
        <w:t xml:space="preserve"> انجام و تحو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ل</w:t>
      </w:r>
      <w:r w:rsidRPr="00B82578">
        <w:rPr>
          <w:sz w:val="22"/>
          <w:szCs w:val="24"/>
          <w:rtl/>
        </w:rPr>
        <w:t xml:space="preserve"> پروژه </w:t>
      </w:r>
      <w:r>
        <w:rPr>
          <w:rFonts w:hint="cs"/>
          <w:sz w:val="22"/>
          <w:szCs w:val="24"/>
          <w:rtl/>
        </w:rPr>
        <w:t xml:space="preserve">تا انتهای </w:t>
      </w:r>
      <w:r w:rsidRPr="00B82578">
        <w:rPr>
          <w:sz w:val="22"/>
          <w:szCs w:val="24"/>
          <w:rtl/>
        </w:rPr>
        <w:t>ن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مسال</w:t>
      </w:r>
      <w:r w:rsidRPr="00B82578">
        <w:rPr>
          <w:sz w:val="22"/>
          <w:szCs w:val="24"/>
          <w:rtl/>
        </w:rPr>
        <w:t xml:space="preserve"> جار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 xml:space="preserve">است و در صورت عدم تحویل پروژه </w:t>
      </w:r>
      <w:r w:rsidRPr="00B82578">
        <w:rPr>
          <w:sz w:val="22"/>
          <w:szCs w:val="24"/>
          <w:rtl/>
        </w:rPr>
        <w:t>مطابق قوان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ن</w:t>
      </w:r>
      <w:r w:rsidRPr="00B82578">
        <w:rPr>
          <w:sz w:val="22"/>
          <w:szCs w:val="24"/>
          <w:rtl/>
        </w:rPr>
        <w:t xml:space="preserve"> تحص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rFonts w:hint="eastAsia"/>
          <w:sz w:val="22"/>
          <w:szCs w:val="24"/>
          <w:rtl/>
        </w:rPr>
        <w:t>ل</w:t>
      </w:r>
      <w:r w:rsidRPr="00B82578">
        <w:rPr>
          <w:rFonts w:hint="cs"/>
          <w:sz w:val="22"/>
          <w:szCs w:val="24"/>
          <w:rtl/>
        </w:rPr>
        <w:t>ی</w:t>
      </w:r>
      <w:r w:rsidRPr="00B82578">
        <w:rPr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>نمره صفر برای شما لحاظ خواهد شد</w:t>
      </w:r>
      <w:r w:rsidRPr="00B82578">
        <w:rPr>
          <w:sz w:val="22"/>
          <w:szCs w:val="24"/>
          <w:rtl/>
        </w:rPr>
        <w:t>.</w:t>
      </w:r>
    </w:p>
    <w:p w14:paraId="66AD6533" w14:textId="0C66EC16" w:rsidR="00410FAB" w:rsidRPr="00423921" w:rsidRDefault="00410FAB" w:rsidP="00410FAB">
      <w:pPr>
        <w:pStyle w:val="ListParagraph"/>
        <w:keepNext/>
        <w:numPr>
          <w:ilvl w:val="0"/>
          <w:numId w:val="8"/>
        </w:numPr>
        <w:spacing w:after="120"/>
        <w:rPr>
          <w:sz w:val="22"/>
          <w:szCs w:val="24"/>
          <w:rtl/>
        </w:rPr>
      </w:pPr>
      <w:r w:rsidRPr="00423921">
        <w:rPr>
          <w:rFonts w:hint="cs"/>
          <w:sz w:val="22"/>
          <w:szCs w:val="24"/>
          <w:rtl/>
        </w:rPr>
        <w:t xml:space="preserve">این فرم می بایست </w:t>
      </w:r>
      <w:r w:rsidR="00D64957" w:rsidRPr="008776C2">
        <w:rPr>
          <w:rFonts w:hint="cs"/>
          <w:sz w:val="22"/>
          <w:szCs w:val="24"/>
          <w:rtl/>
        </w:rPr>
        <w:t xml:space="preserve">حداکثر در 3 صفحه </w:t>
      </w:r>
      <w:r w:rsidR="00D64957">
        <w:rPr>
          <w:rFonts w:hint="cs"/>
          <w:sz w:val="22"/>
          <w:szCs w:val="24"/>
          <w:rtl/>
        </w:rPr>
        <w:t xml:space="preserve">تکمیل شده و </w:t>
      </w:r>
      <w:r w:rsidRPr="00423921">
        <w:rPr>
          <w:rFonts w:hint="cs"/>
          <w:sz w:val="22"/>
          <w:szCs w:val="24"/>
          <w:rtl/>
        </w:rPr>
        <w:t>برای استاد راهنما ارسال گردد.</w:t>
      </w:r>
    </w:p>
    <w:p w14:paraId="251041F3" w14:textId="77777777" w:rsidR="00410FAB" w:rsidRPr="00FA7946" w:rsidRDefault="00410FAB" w:rsidP="00410FAB">
      <w:pPr>
        <w:pStyle w:val="ListParagraph"/>
        <w:keepNext/>
        <w:numPr>
          <w:ilvl w:val="0"/>
          <w:numId w:val="8"/>
        </w:numPr>
        <w:spacing w:after="120"/>
        <w:rPr>
          <w:rtl/>
        </w:rPr>
      </w:pPr>
      <w:r w:rsidRPr="008776C2">
        <w:rPr>
          <w:rFonts w:hint="cs"/>
          <w:sz w:val="22"/>
          <w:szCs w:val="24"/>
          <w:rtl/>
        </w:rPr>
        <w:t xml:space="preserve">استاد راهنما در صورت تایید و پذیرش </w:t>
      </w:r>
      <w:r>
        <w:rPr>
          <w:rFonts w:hint="cs"/>
          <w:sz w:val="22"/>
          <w:szCs w:val="24"/>
          <w:rtl/>
        </w:rPr>
        <w:t xml:space="preserve">پیشنهاد ارائه شده توسط دانشجو </w:t>
      </w:r>
      <w:r w:rsidRPr="008776C2">
        <w:rPr>
          <w:rFonts w:hint="cs"/>
          <w:sz w:val="22"/>
          <w:szCs w:val="24"/>
          <w:rtl/>
        </w:rPr>
        <w:t xml:space="preserve">می بایست این فرم را </w:t>
      </w:r>
      <w:r>
        <w:rPr>
          <w:rFonts w:hint="cs"/>
          <w:sz w:val="22"/>
          <w:szCs w:val="24"/>
          <w:rtl/>
        </w:rPr>
        <w:t>جهت تایید موضوع در جلسه گروه دانشکده ارائه نماید و سپس آن را از طریق سامانه اتوماسیون اداری برای کارشناس آموزش دانشکده ارسال نماید.</w:t>
      </w:r>
    </w:p>
    <w:p w14:paraId="0054D537" w14:textId="77777777" w:rsidR="00410FAB" w:rsidRDefault="00410FAB" w:rsidP="00410FAB">
      <w:pPr>
        <w:rPr>
          <w:rtl/>
        </w:rPr>
      </w:pPr>
    </w:p>
    <w:sectPr w:rsidR="00410FAB" w:rsidSect="00DE346A">
      <w:footerReference w:type="default" r:id="rId10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3E2F4" w14:textId="77777777" w:rsidR="003366F0" w:rsidRDefault="003366F0" w:rsidP="00CD49A6">
      <w:pPr>
        <w:spacing w:line="240" w:lineRule="auto"/>
      </w:pPr>
      <w:r>
        <w:separator/>
      </w:r>
    </w:p>
  </w:endnote>
  <w:endnote w:type="continuationSeparator" w:id="0">
    <w:p w14:paraId="1F5222D3" w14:textId="77777777" w:rsidR="003366F0" w:rsidRDefault="003366F0" w:rsidP="00CD49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72E46CC-1267-441F-8C10-CFFF61C3694E}"/>
    <w:embedBold r:id="rId2" w:fontKey="{5342D79C-53FB-4CD3-814D-371478F5E37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68D9360E-E023-4C3B-A24F-96355C8A943F}"/>
    <w:embedBold r:id="rId4" w:fontKey="{FB1152B2-8F21-4ED3-AA8C-2C44170D9E6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54EE31BA-33AC-44B0-AEE3-49FE03C9DD50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7B6CD172-211A-436F-8A5B-F8AA81A0E89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34EE4898-0E94-43BD-9FD2-8F21D33168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26"/>
    </w:tblGrid>
    <w:tr w:rsidR="00410FAB" w14:paraId="3CC73D4C" w14:textId="77777777" w:rsidTr="00121BBE">
      <w:tc>
        <w:tcPr>
          <w:tcW w:w="9026" w:type="dxa"/>
          <w:tcBorders>
            <w:top w:val="single" w:sz="4" w:space="0" w:color="auto"/>
          </w:tcBorders>
          <w:vAlign w:val="center"/>
        </w:tcPr>
        <w:p w14:paraId="1A25F225" w14:textId="77777777" w:rsidR="00410FAB" w:rsidRDefault="00410FAB" w:rsidP="00404D56">
          <w:pPr>
            <w:pStyle w:val="Footer"/>
            <w:jc w:val="right"/>
            <w:rPr>
              <w:rtl/>
            </w:rPr>
          </w:pPr>
          <w:r>
            <w:rPr>
              <w:rFonts w:hint="cs"/>
              <w:rtl/>
            </w:rPr>
            <w:t xml:space="preserve">صفحه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  <w:rtl/>
            </w:rPr>
            <w:t>1</w:t>
          </w:r>
          <w:r>
            <w:fldChar w:fldCharType="end"/>
          </w:r>
        </w:p>
      </w:tc>
    </w:tr>
  </w:tbl>
  <w:p w14:paraId="3A60B12B" w14:textId="77777777" w:rsidR="00C30A42" w:rsidRDefault="00C30A42" w:rsidP="00C30A4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69F83" w14:textId="77777777" w:rsidR="003366F0" w:rsidRDefault="003366F0" w:rsidP="00CD49A6">
      <w:pPr>
        <w:spacing w:line="240" w:lineRule="auto"/>
      </w:pPr>
      <w:r>
        <w:separator/>
      </w:r>
    </w:p>
  </w:footnote>
  <w:footnote w:type="continuationSeparator" w:id="0">
    <w:p w14:paraId="284969EF" w14:textId="77777777" w:rsidR="003366F0" w:rsidRDefault="003366F0" w:rsidP="00CD49A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41A92"/>
    <w:multiLevelType w:val="hybridMultilevel"/>
    <w:tmpl w:val="1ECCE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B7E68"/>
    <w:multiLevelType w:val="hybridMultilevel"/>
    <w:tmpl w:val="91700028"/>
    <w:lvl w:ilvl="0" w:tplc="2C4E1B7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600"/>
    <w:multiLevelType w:val="hybridMultilevel"/>
    <w:tmpl w:val="7E76185A"/>
    <w:lvl w:ilvl="0" w:tplc="2C4E1B74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C18E0"/>
    <w:multiLevelType w:val="hybridMultilevel"/>
    <w:tmpl w:val="E8EAE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7A7A4C"/>
    <w:multiLevelType w:val="hybridMultilevel"/>
    <w:tmpl w:val="F1723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745423">
    <w:abstractNumId w:val="4"/>
  </w:num>
  <w:num w:numId="2" w16cid:durableId="960310121">
    <w:abstractNumId w:val="1"/>
  </w:num>
  <w:num w:numId="3" w16cid:durableId="96558303">
    <w:abstractNumId w:val="5"/>
  </w:num>
  <w:num w:numId="4" w16cid:durableId="1683967696">
    <w:abstractNumId w:val="6"/>
  </w:num>
  <w:num w:numId="5" w16cid:durableId="1019351260">
    <w:abstractNumId w:val="7"/>
  </w:num>
  <w:num w:numId="6" w16cid:durableId="1301577569">
    <w:abstractNumId w:val="2"/>
  </w:num>
  <w:num w:numId="7" w16cid:durableId="236939503">
    <w:abstractNumId w:val="3"/>
  </w:num>
  <w:num w:numId="8" w16cid:durableId="1545172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c0NjE0NjCxNDBU0lEKTi0uzszPAykwNK4FAM2z0xotAAAA"/>
  </w:docVars>
  <w:rsids>
    <w:rsidRoot w:val="00104139"/>
    <w:rsid w:val="0001593F"/>
    <w:rsid w:val="00040643"/>
    <w:rsid w:val="000C2BDE"/>
    <w:rsid w:val="000F4344"/>
    <w:rsid w:val="000F77C2"/>
    <w:rsid w:val="00104139"/>
    <w:rsid w:val="001117FD"/>
    <w:rsid w:val="00180939"/>
    <w:rsid w:val="0019697F"/>
    <w:rsid w:val="001E0434"/>
    <w:rsid w:val="002164C6"/>
    <w:rsid w:val="002A1E64"/>
    <w:rsid w:val="002A4A23"/>
    <w:rsid w:val="002E20FB"/>
    <w:rsid w:val="003366F0"/>
    <w:rsid w:val="00342EF6"/>
    <w:rsid w:val="003F6CC2"/>
    <w:rsid w:val="00404D56"/>
    <w:rsid w:val="00410FAB"/>
    <w:rsid w:val="00431329"/>
    <w:rsid w:val="00473100"/>
    <w:rsid w:val="004B747C"/>
    <w:rsid w:val="004C2701"/>
    <w:rsid w:val="00500DC1"/>
    <w:rsid w:val="00571BAE"/>
    <w:rsid w:val="005725A5"/>
    <w:rsid w:val="005740A4"/>
    <w:rsid w:val="005A2530"/>
    <w:rsid w:val="005D1D0A"/>
    <w:rsid w:val="005D4C25"/>
    <w:rsid w:val="005E48BF"/>
    <w:rsid w:val="00605CA8"/>
    <w:rsid w:val="00607702"/>
    <w:rsid w:val="00624E74"/>
    <w:rsid w:val="0063774F"/>
    <w:rsid w:val="00697DA4"/>
    <w:rsid w:val="006E7F3F"/>
    <w:rsid w:val="007017FF"/>
    <w:rsid w:val="007243EC"/>
    <w:rsid w:val="00726F75"/>
    <w:rsid w:val="00752597"/>
    <w:rsid w:val="00781948"/>
    <w:rsid w:val="007A2E87"/>
    <w:rsid w:val="007D46BA"/>
    <w:rsid w:val="007E1C8C"/>
    <w:rsid w:val="007E6C0D"/>
    <w:rsid w:val="00822D5D"/>
    <w:rsid w:val="00841F2A"/>
    <w:rsid w:val="008921CD"/>
    <w:rsid w:val="00894A98"/>
    <w:rsid w:val="008A3890"/>
    <w:rsid w:val="00924CB8"/>
    <w:rsid w:val="0097192B"/>
    <w:rsid w:val="00977873"/>
    <w:rsid w:val="009D08E0"/>
    <w:rsid w:val="009D7E81"/>
    <w:rsid w:val="00A0532A"/>
    <w:rsid w:val="00A053DA"/>
    <w:rsid w:val="00AB55A9"/>
    <w:rsid w:val="00AC18E2"/>
    <w:rsid w:val="00AF159E"/>
    <w:rsid w:val="00B34B02"/>
    <w:rsid w:val="00BA2D55"/>
    <w:rsid w:val="00C25322"/>
    <w:rsid w:val="00C30A42"/>
    <w:rsid w:val="00C603CB"/>
    <w:rsid w:val="00C92F1E"/>
    <w:rsid w:val="00CC28D0"/>
    <w:rsid w:val="00CD49A6"/>
    <w:rsid w:val="00CE068B"/>
    <w:rsid w:val="00D01201"/>
    <w:rsid w:val="00D01A88"/>
    <w:rsid w:val="00D05F88"/>
    <w:rsid w:val="00D10FB0"/>
    <w:rsid w:val="00D20A61"/>
    <w:rsid w:val="00D6437E"/>
    <w:rsid w:val="00D64957"/>
    <w:rsid w:val="00DE0BF1"/>
    <w:rsid w:val="00DE346A"/>
    <w:rsid w:val="00E12F16"/>
    <w:rsid w:val="00E867A6"/>
    <w:rsid w:val="00EB05E4"/>
    <w:rsid w:val="00ED2BB5"/>
    <w:rsid w:val="00F23689"/>
    <w:rsid w:val="00F271B3"/>
    <w:rsid w:val="00F73E96"/>
    <w:rsid w:val="00FE4B26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68FCC5D4"/>
  <w15:docId w15:val="{24172780-0782-4B17-A1FF-E0BC1A3B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F75"/>
    <w:pPr>
      <w:bidi/>
      <w:spacing w:after="0"/>
      <w:jc w:val="both"/>
    </w:pPr>
    <w:rPr>
      <w:rFonts w:asciiTheme="majorBidi" w:hAnsiTheme="majorBidi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867A6"/>
    <w:pPr>
      <w:spacing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867A6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6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0895-A1D1-484E-AD9F-C61C280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Rasool Esmaeily</cp:lastModifiedBy>
  <cp:revision>38</cp:revision>
  <cp:lastPrinted>2021-07-25T07:07:00Z</cp:lastPrinted>
  <dcterms:created xsi:type="dcterms:W3CDTF">2021-07-25T06:25:00Z</dcterms:created>
  <dcterms:modified xsi:type="dcterms:W3CDTF">2023-06-14T02:45:00Z</dcterms:modified>
</cp:coreProperties>
</file>